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0171D" w14:textId="4ECE1D40" w:rsidR="00FE41C9" w:rsidRPr="008465DC" w:rsidRDefault="00FE41C9" w:rsidP="00FE41C9">
      <w:pPr>
        <w:spacing w:after="0"/>
        <w:jc w:val="center"/>
        <w:rPr>
          <w:rFonts w:ascii="Monotype Corsiva" w:hAnsi="Monotype Corsiva"/>
          <w:b/>
          <w:bCs/>
          <w:sz w:val="36"/>
          <w:szCs w:val="36"/>
        </w:rPr>
      </w:pPr>
      <w:bookmarkStart w:id="0" w:name="_Hlk46264230"/>
      <w:r w:rsidRPr="00A2592F">
        <w:rPr>
          <w:rFonts w:ascii="Edwardian Script ITC" w:hAnsi="Edwardian Script ITC"/>
          <w:sz w:val="140"/>
          <w:szCs w:val="140"/>
        </w:rPr>
        <w:t>E</w:t>
      </w:r>
      <w:r w:rsidRPr="008465DC">
        <w:rPr>
          <w:rFonts w:ascii="Monotype Corsiva" w:hAnsi="Monotype Corsiva"/>
          <w:b/>
          <w:bCs/>
          <w:sz w:val="36"/>
          <w:szCs w:val="36"/>
        </w:rPr>
        <w:t>nvisioning</w:t>
      </w:r>
      <w:r w:rsidRPr="008465DC">
        <w:rPr>
          <w:rFonts w:ascii="Monotype Corsiva" w:hAnsi="Monotype Corsiva"/>
          <w:sz w:val="36"/>
          <w:szCs w:val="36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H</w:t>
      </w:r>
      <w:r w:rsidRPr="008465DC">
        <w:rPr>
          <w:rFonts w:ascii="Monotype Corsiva" w:hAnsi="Monotype Corsiva"/>
          <w:b/>
          <w:bCs/>
          <w:sz w:val="36"/>
          <w:szCs w:val="36"/>
        </w:rPr>
        <w:t>ope</w:t>
      </w:r>
      <w:r w:rsidRPr="008465DC">
        <w:rPr>
          <w:rFonts w:ascii="Monotype Corsiva" w:hAnsi="Monotype Corsiva"/>
          <w:sz w:val="40"/>
          <w:szCs w:val="40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C</w:t>
      </w:r>
      <w:r w:rsidRPr="008465DC">
        <w:rPr>
          <w:rFonts w:ascii="Monotype Corsiva" w:hAnsi="Monotype Corsiva"/>
          <w:b/>
          <w:bCs/>
          <w:sz w:val="36"/>
          <w:szCs w:val="36"/>
        </w:rPr>
        <w:t>ounseling</w:t>
      </w:r>
      <w:r w:rsidRPr="008465DC">
        <w:rPr>
          <w:rFonts w:ascii="Monotype Corsiva" w:hAnsi="Monotype Corsiva"/>
          <w:sz w:val="40"/>
          <w:szCs w:val="40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S</w:t>
      </w:r>
      <w:r w:rsidRPr="008465DC">
        <w:rPr>
          <w:rFonts w:ascii="Monotype Corsiva" w:hAnsi="Monotype Corsiva"/>
          <w:b/>
          <w:bCs/>
          <w:sz w:val="36"/>
          <w:szCs w:val="36"/>
        </w:rPr>
        <w:t>ervices</w:t>
      </w:r>
      <w:r w:rsidRPr="00974805">
        <w:rPr>
          <w:rFonts w:ascii="Monotype Corsiva" w:hAnsi="Monotype Corsiva"/>
          <w:b/>
          <w:bCs/>
          <w:sz w:val="28"/>
          <w:szCs w:val="28"/>
        </w:rPr>
        <w:t xml:space="preserve">, </w:t>
      </w:r>
      <w:r w:rsidRPr="008465DC">
        <w:rPr>
          <w:rFonts w:ascii="Monotype Corsiva" w:hAnsi="Monotype Corsiva"/>
          <w:b/>
          <w:bCs/>
          <w:sz w:val="36"/>
          <w:szCs w:val="36"/>
        </w:rPr>
        <w:t>LLC</w:t>
      </w:r>
    </w:p>
    <w:bookmarkEnd w:id="0"/>
    <w:p w14:paraId="4F939C55" w14:textId="77777777" w:rsidR="00392198" w:rsidRPr="00BC25D5" w:rsidRDefault="00392198" w:rsidP="00392198">
      <w:pPr>
        <w:spacing w:after="0"/>
        <w:jc w:val="center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>1113 – B Hillcrest Parkway</w:t>
      </w:r>
    </w:p>
    <w:p w14:paraId="6CE146E9" w14:textId="77777777" w:rsidR="00392198" w:rsidRDefault="00392198" w:rsidP="00392198">
      <w:pPr>
        <w:spacing w:after="0"/>
        <w:jc w:val="center"/>
        <w:rPr>
          <w:rFonts w:ascii="Monotype Corsiva" w:hAnsi="Monotype Corsiva"/>
          <w:sz w:val="28"/>
          <w:szCs w:val="28"/>
        </w:rPr>
      </w:pPr>
      <w:r w:rsidRPr="00BC25D5">
        <w:rPr>
          <w:rFonts w:ascii="Monotype Corsiva" w:hAnsi="Monotype Corsiva"/>
          <w:sz w:val="28"/>
          <w:szCs w:val="28"/>
        </w:rPr>
        <w:t>Dublin, Georgia 31</w:t>
      </w:r>
      <w:r>
        <w:rPr>
          <w:rFonts w:ascii="Monotype Corsiva" w:hAnsi="Monotype Corsiva"/>
          <w:sz w:val="28"/>
          <w:szCs w:val="28"/>
        </w:rPr>
        <w:t>021</w:t>
      </w:r>
    </w:p>
    <w:p w14:paraId="196A5747" w14:textId="77777777" w:rsidR="00392198" w:rsidRPr="00BC25D5" w:rsidRDefault="00392198" w:rsidP="00392198">
      <w:pPr>
        <w:spacing w:after="0"/>
        <w:jc w:val="center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>Phone: 478-353-1195</w:t>
      </w:r>
    </w:p>
    <w:p w14:paraId="1FA2F15F" w14:textId="77777777" w:rsidR="00392198" w:rsidRPr="00BC25D5" w:rsidRDefault="00392198" w:rsidP="00392198">
      <w:pPr>
        <w:spacing w:after="0"/>
        <w:jc w:val="center"/>
        <w:rPr>
          <w:rFonts w:ascii="Monotype Corsiva" w:hAnsi="Monotype Corsiva"/>
          <w:sz w:val="28"/>
          <w:szCs w:val="28"/>
        </w:rPr>
      </w:pPr>
      <w:r w:rsidRPr="00BC25D5">
        <w:rPr>
          <w:rFonts w:ascii="Monotype Corsiva" w:hAnsi="Monotype Corsiva"/>
          <w:sz w:val="28"/>
          <w:szCs w:val="28"/>
        </w:rPr>
        <w:t>Phone: 478-</w:t>
      </w:r>
      <w:r>
        <w:rPr>
          <w:rFonts w:ascii="Monotype Corsiva" w:hAnsi="Monotype Corsiva"/>
          <w:sz w:val="28"/>
          <w:szCs w:val="28"/>
        </w:rPr>
        <w:t>246-7367</w:t>
      </w:r>
    </w:p>
    <w:p w14:paraId="4912944A" w14:textId="77777777" w:rsidR="00392198" w:rsidRDefault="00392198" w:rsidP="00392198">
      <w:pPr>
        <w:spacing w:after="0"/>
        <w:jc w:val="center"/>
      </w:pPr>
      <w:r w:rsidRPr="00BC25D5">
        <w:rPr>
          <w:rFonts w:ascii="Monotype Corsiva" w:hAnsi="Monotype Corsiva"/>
          <w:sz w:val="28"/>
          <w:szCs w:val="28"/>
        </w:rPr>
        <w:t>Email:</w:t>
      </w:r>
      <w:r w:rsidRPr="00773D87">
        <w:rPr>
          <w:rFonts w:ascii="Monotype Corsiva" w:hAnsi="Monotype Corsiva"/>
          <w:i/>
          <w:iCs/>
        </w:rPr>
        <w:t xml:space="preserve"> </w:t>
      </w:r>
      <w:hyperlink r:id="rId6" w:history="1">
        <w:r w:rsidRPr="00773D87">
          <w:rPr>
            <w:rStyle w:val="Hyperlink"/>
            <w:rFonts w:ascii="Monotype Corsiva" w:hAnsi="Monotype Corsiva"/>
            <w:i/>
            <w:iCs/>
            <w:sz w:val="28"/>
            <w:szCs w:val="28"/>
          </w:rPr>
          <w:t>admin@envisioninghope.com</w:t>
        </w:r>
      </w:hyperlink>
    </w:p>
    <w:p w14:paraId="68CFBF5C" w14:textId="77777777" w:rsidR="00392198" w:rsidRDefault="00392198" w:rsidP="00392198">
      <w:pPr>
        <w:spacing w:after="0"/>
        <w:jc w:val="center"/>
        <w:rPr>
          <w:rStyle w:val="Hyperlink"/>
          <w:rFonts w:ascii="Monotype Corsiva" w:hAnsi="Monotype Corsiva"/>
          <w:sz w:val="28"/>
          <w:szCs w:val="28"/>
        </w:rPr>
      </w:pPr>
      <w:r w:rsidRPr="008465DC">
        <w:rPr>
          <w:rStyle w:val="Hyperlink"/>
          <w:rFonts w:ascii="Monotype Corsiva" w:hAnsi="Monotype Corsiva"/>
          <w:sz w:val="28"/>
          <w:szCs w:val="28"/>
        </w:rPr>
        <w:t xml:space="preserve">Website: </w:t>
      </w:r>
      <w:hyperlink r:id="rId7" w:history="1">
        <w:r w:rsidRPr="002F5EFC">
          <w:rPr>
            <w:rStyle w:val="Hyperlink"/>
            <w:rFonts w:ascii="Monotype Corsiva" w:hAnsi="Monotype Corsiva"/>
            <w:sz w:val="28"/>
            <w:szCs w:val="28"/>
          </w:rPr>
          <w:t>https://envisioninghope.com/</w:t>
        </w:r>
      </w:hyperlink>
    </w:p>
    <w:p w14:paraId="7F8AB7C0" w14:textId="77777777" w:rsidR="00AF12CD" w:rsidRDefault="00AF12CD" w:rsidP="00AF12C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F12CD">
        <w:rPr>
          <w:rFonts w:ascii="Times New Roman" w:hAnsi="Times New Roman" w:cs="Times New Roman"/>
          <w:b/>
          <w:sz w:val="32"/>
          <w:szCs w:val="32"/>
        </w:rPr>
        <w:t>REFERRAL FORM</w:t>
      </w:r>
    </w:p>
    <w:tbl>
      <w:tblPr>
        <w:tblStyle w:val="TableGrid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9300"/>
      </w:tblGrid>
      <w:tr w:rsidR="00AF12CD" w14:paraId="653F64A5" w14:textId="77777777" w:rsidTr="00F31C5D">
        <w:tc>
          <w:tcPr>
            <w:tcW w:w="9350" w:type="dxa"/>
          </w:tcPr>
          <w:p w14:paraId="07B82B14" w14:textId="77777777" w:rsidR="00AF12CD" w:rsidRDefault="00AF12CD" w:rsidP="00AF12C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mographics</w:t>
            </w:r>
          </w:p>
          <w:p w14:paraId="3F594827" w14:textId="77777777" w:rsidR="00AF12CD" w:rsidRDefault="00AF12CD" w:rsidP="00AF12C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F31C83F" w14:textId="77777777" w:rsidR="00AF12CD" w:rsidRDefault="00AF12CD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lient Name: _____________________           Date of Birth/Age: ________________</w:t>
            </w:r>
          </w:p>
          <w:p w14:paraId="13DC0F0D" w14:textId="77777777" w:rsidR="00AF12CD" w:rsidRDefault="00AF12CD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C3A2A5B" w14:textId="77777777" w:rsidR="00AF12CD" w:rsidRDefault="00AF12CD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urance Type: ____________________       Policy Number: ______________________</w:t>
            </w:r>
          </w:p>
          <w:p w14:paraId="5E77CD95" w14:textId="77777777" w:rsidR="00AF12CD" w:rsidRDefault="00AF12CD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516B5F4" w14:textId="77777777" w:rsidR="00AF12CD" w:rsidRDefault="00AF12CD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lient Address: ________________________    Phone Number (s): __________________</w:t>
            </w:r>
          </w:p>
          <w:p w14:paraId="434F2FE7" w14:textId="77777777" w:rsidR="00AF12CD" w:rsidRDefault="00AF12CD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FED77B9" w14:textId="77777777" w:rsidR="00AF12CD" w:rsidRDefault="00983861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ity/State/Zip: _________________________    Guardian’s Name: __________________</w:t>
            </w:r>
          </w:p>
          <w:p w14:paraId="6416E6FF" w14:textId="77777777" w:rsidR="00983861" w:rsidRDefault="00983861" w:rsidP="00AF12CD">
            <w:pPr>
              <w:pBdr>
                <w:bottom w:val="single" w:sz="12" w:space="1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DA8A8F7" w14:textId="77777777" w:rsidR="00983861" w:rsidRDefault="00983861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66EDE3" w14:textId="77777777" w:rsidR="00983861" w:rsidRDefault="00983861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ferring Person/Agency Name: _____________________________</w:t>
            </w:r>
          </w:p>
          <w:p w14:paraId="49C0F55B" w14:textId="77777777" w:rsidR="00983861" w:rsidRDefault="00983861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A918060" w14:textId="77777777" w:rsidR="00983861" w:rsidRDefault="00983861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hone Number: ____________________________________</w:t>
            </w:r>
          </w:p>
          <w:p w14:paraId="0AF68DF6" w14:textId="77777777" w:rsidR="00983861" w:rsidRDefault="00983861" w:rsidP="00AF1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FB0DADA" w14:textId="77777777" w:rsidR="00AF12CD" w:rsidRPr="0032327F" w:rsidRDefault="00983861" w:rsidP="003232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ail: _______________________________________</w:t>
            </w:r>
          </w:p>
          <w:p w14:paraId="2EC8B7C9" w14:textId="77777777" w:rsidR="00AF12CD" w:rsidRDefault="00AF12CD" w:rsidP="00983861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AF12CD" w14:paraId="64C3C343" w14:textId="77777777" w:rsidTr="00F31C5D">
        <w:tc>
          <w:tcPr>
            <w:tcW w:w="9350" w:type="dxa"/>
          </w:tcPr>
          <w:p w14:paraId="4C050AD9" w14:textId="77777777" w:rsidR="00AF12CD" w:rsidRDefault="0032327F" w:rsidP="003232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asons for Client’s Referral</w:t>
            </w:r>
          </w:p>
          <w:p w14:paraId="13BEC5BD" w14:textId="56D8ED99" w:rsidR="0032327F" w:rsidRDefault="0032327F" w:rsidP="003232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rns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18B4A17B" w14:textId="17D4FC09" w:rsidR="0032327F" w:rsidRDefault="0032327F" w:rsidP="003232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senting Problems/Symptoms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64A3998A" w14:textId="77777777" w:rsidR="0032327F" w:rsidRDefault="0032327F" w:rsidP="003232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3462343" w14:textId="77777777" w:rsidR="0032327F" w:rsidRPr="0032327F" w:rsidRDefault="0032327F" w:rsidP="0032327F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27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lease attach any relevant information you might think is necessary.</w:t>
            </w:r>
          </w:p>
        </w:tc>
      </w:tr>
    </w:tbl>
    <w:p w14:paraId="4526E058" w14:textId="30BDA822" w:rsidR="00AF12CD" w:rsidRPr="00AF12CD" w:rsidRDefault="00AF12CD" w:rsidP="004C022D">
      <w:pPr>
        <w:rPr>
          <w:rFonts w:ascii="Times New Roman" w:hAnsi="Times New Roman" w:cs="Times New Roman"/>
          <w:b/>
          <w:sz w:val="32"/>
          <w:szCs w:val="32"/>
        </w:rPr>
      </w:pPr>
    </w:p>
    <w:sectPr w:rsidR="00AF12CD" w:rsidRPr="00AF1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BDD66" w14:textId="77777777" w:rsidR="004C022D" w:rsidRDefault="004C022D" w:rsidP="004C022D">
      <w:pPr>
        <w:spacing w:after="0" w:line="240" w:lineRule="auto"/>
      </w:pPr>
      <w:r>
        <w:separator/>
      </w:r>
    </w:p>
  </w:endnote>
  <w:endnote w:type="continuationSeparator" w:id="0">
    <w:p w14:paraId="722E6FA9" w14:textId="77777777" w:rsidR="004C022D" w:rsidRDefault="004C022D" w:rsidP="004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Edwardian Script ITC">
    <w:altName w:val="Edwardian Script ITC"/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2870A" w14:textId="77777777" w:rsidR="004C022D" w:rsidRDefault="004C022D" w:rsidP="004C022D">
      <w:pPr>
        <w:spacing w:after="0" w:line="240" w:lineRule="auto"/>
      </w:pPr>
      <w:r>
        <w:separator/>
      </w:r>
    </w:p>
  </w:footnote>
  <w:footnote w:type="continuationSeparator" w:id="0">
    <w:p w14:paraId="2D99280C" w14:textId="77777777" w:rsidR="004C022D" w:rsidRDefault="004C022D" w:rsidP="004C02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wNDKzMLU0MTc3NDFU0lEKTi0uzszPAykwrAUAKgvIfSwAAAA="/>
  </w:docVars>
  <w:rsids>
    <w:rsidRoot w:val="00AF12CD"/>
    <w:rsid w:val="00110B28"/>
    <w:rsid w:val="0032327F"/>
    <w:rsid w:val="00392198"/>
    <w:rsid w:val="0039502A"/>
    <w:rsid w:val="004C022D"/>
    <w:rsid w:val="008465DC"/>
    <w:rsid w:val="00892FFC"/>
    <w:rsid w:val="00983861"/>
    <w:rsid w:val="009C2458"/>
    <w:rsid w:val="00A2592F"/>
    <w:rsid w:val="00AF12CD"/>
    <w:rsid w:val="00D1369C"/>
    <w:rsid w:val="00D86929"/>
    <w:rsid w:val="00F31C5D"/>
    <w:rsid w:val="00FE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DA3C2"/>
  <w15:chartTrackingRefBased/>
  <w15:docId w15:val="{7E6F42AE-8C47-46BB-8217-10991F228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1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41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69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22D"/>
  </w:style>
  <w:style w:type="paragraph" w:styleId="Footer">
    <w:name w:val="footer"/>
    <w:basedOn w:val="Normal"/>
    <w:link w:val="FooterChar"/>
    <w:uiPriority w:val="99"/>
    <w:unhideWhenUsed/>
    <w:rsid w:val="004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2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nvisioninghope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min@envisioninghop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ena Fluker</dc:creator>
  <cp:keywords/>
  <dc:description/>
  <cp:lastModifiedBy>Envisioning Hope Counseling Services LLC</cp:lastModifiedBy>
  <cp:revision>2</cp:revision>
  <dcterms:created xsi:type="dcterms:W3CDTF">2022-07-18T15:25:00Z</dcterms:created>
  <dcterms:modified xsi:type="dcterms:W3CDTF">2022-07-18T15:25:00Z</dcterms:modified>
</cp:coreProperties>
</file>